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E2C66" w14:textId="77777777" w:rsidR="00BE725D" w:rsidRDefault="00BE725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ere is a quick overview of what I did for my design:</w:t>
      </w:r>
    </w:p>
    <w:p w14:paraId="17368B74" w14:textId="4E756355" w:rsidR="00BE725D" w:rsidRDefault="00BE725D" w:rsidP="00BE72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nplace the cells in the region</w:t>
      </w:r>
    </w:p>
    <w:p w14:paraId="75371434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 xml:space="preserve">for {set 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0} {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&lt;=49} {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ncr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} {</w:t>
      </w:r>
    </w:p>
    <w:p w14:paraId="5D0F0D98" w14:textId="77777777" w:rsidR="00BE725D" w:rsidRPr="00BE725D" w:rsidRDefault="00BE725D" w:rsidP="00BE725D">
      <w:pPr>
        <w:ind w:left="720"/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for {set j 32} {$j&lt;=89} {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ncr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j} {</w:t>
      </w:r>
    </w:p>
    <w:p w14:paraId="2589600E" w14:textId="77777777" w:rsidR="00BE725D" w:rsidRPr="00BE725D" w:rsidRDefault="00BE725D" w:rsidP="00BE725D">
      <w:pPr>
        <w:ind w:left="720" w:firstLine="72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unplace_cell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[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get_cells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-of [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get_sites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SLICE_X[expr $j]Y[expr 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]]]</w:t>
      </w:r>
    </w:p>
    <w:p w14:paraId="2236B8C7" w14:textId="77777777" w:rsidR="00BE725D" w:rsidRPr="00BE725D" w:rsidRDefault="00BE725D" w:rsidP="00BE725D">
      <w:pPr>
        <w:ind w:left="720"/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}</w:t>
      </w:r>
    </w:p>
    <w:p w14:paraId="3FA2A258" w14:textId="0870A001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}</w:t>
      </w:r>
    </w:p>
    <w:p w14:paraId="63B6FDF5" w14:textId="0870A001" w:rsidR="00BE725D" w:rsidRDefault="00BE725D" w:rsidP="00BE72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 an array to store the available columns</w:t>
      </w:r>
    </w:p>
    <w:p w14:paraId="68917CB2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set data(0) 36</w:t>
      </w:r>
    </w:p>
    <w:p w14:paraId="306996B3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set data(1) 40</w:t>
      </w:r>
    </w:p>
    <w:p w14:paraId="3BBCD4AF" w14:textId="7B77E205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.</w:t>
      </w:r>
    </w:p>
    <w:p w14:paraId="4126D85F" w14:textId="74FC3213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.</w:t>
      </w:r>
    </w:p>
    <w:p w14:paraId="0A19EB22" w14:textId="1F5E1DF1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.</w:t>
      </w:r>
    </w:p>
    <w:p w14:paraId="5638043C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set data(9) 76</w:t>
      </w:r>
    </w:p>
    <w:p w14:paraId="57A10D43" w14:textId="78AF6EEE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set data(10) 82</w:t>
      </w:r>
    </w:p>
    <w:p w14:paraId="7D3F8C21" w14:textId="2D0552DC" w:rsidR="00BE725D" w:rsidRDefault="00BE725D" w:rsidP="00BE72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lace cells</w:t>
      </w:r>
    </w:p>
    <w:p w14:paraId="7CB8620D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set count 0</w:t>
      </w:r>
    </w:p>
    <w:p w14:paraId="489696E4" w14:textId="77777777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 xml:space="preserve">for {set 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0} {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&lt;=49 &amp;&amp; $count&lt;=255} {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ncr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2} {</w:t>
      </w:r>
    </w:p>
    <w:p w14:paraId="54278091" w14:textId="77777777" w:rsidR="00BE725D" w:rsidRPr="00BE725D" w:rsidRDefault="00BE725D" w:rsidP="00BE725D">
      <w:pPr>
        <w:ind w:left="720"/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for {set j 0} {$j&lt;=10 &amp;&amp; $count&lt;=255} {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ncr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j} {</w:t>
      </w:r>
    </w:p>
    <w:p w14:paraId="0A7C2F6B" w14:textId="4ABD3E9A" w:rsidR="00BE725D" w:rsidRPr="00BE725D" w:rsidRDefault="00BE725D" w:rsidP="00BE725D">
      <w:pPr>
        <w:ind w:left="144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place_cell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design_1_i/</w:t>
      </w:r>
      <w:r w:rsidRPr="00BE725D">
        <w:rPr>
          <w:rFonts w:ascii="Consolas" w:hAnsi="Consolas" w:cs="Times New Roman"/>
          <w:sz w:val="18"/>
          <w:szCs w:val="18"/>
        </w:rPr>
        <w:t>…</w:t>
      </w:r>
      <w:r w:rsidRPr="00BE725D">
        <w:rPr>
          <w:rFonts w:ascii="Consolas" w:hAnsi="Consolas" w:cs="Times New Roman"/>
          <w:sz w:val="18"/>
          <w:szCs w:val="18"/>
        </w:rPr>
        <w:t>/inout2_1_inferred__0_i_1 SLICE_X[expr $data($j)]Y[expr 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]/D6LUT</w:t>
      </w:r>
    </w:p>
    <w:p w14:paraId="5933CF32" w14:textId="4F12F803" w:rsidR="00BE725D" w:rsidRPr="00BE725D" w:rsidRDefault="00BE725D" w:rsidP="00BE725D">
      <w:pPr>
        <w:ind w:left="144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place_cell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design_1_i/</w:t>
      </w:r>
      <w:r w:rsidRPr="00BE725D">
        <w:rPr>
          <w:rFonts w:ascii="Consolas" w:hAnsi="Consolas" w:cs="Times New Roman"/>
          <w:sz w:val="18"/>
          <w:szCs w:val="18"/>
        </w:rPr>
        <w:t>…</w:t>
      </w:r>
      <w:r w:rsidRPr="00BE725D">
        <w:rPr>
          <w:rFonts w:ascii="Consolas" w:hAnsi="Consolas" w:cs="Times New Roman"/>
          <w:sz w:val="18"/>
          <w:szCs w:val="18"/>
        </w:rPr>
        <w:t>/inout2_1_inst SLICE_X[expr $data($j)]Y[expr 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]/C6LUT</w:t>
      </w:r>
    </w:p>
    <w:p w14:paraId="33A09B43" w14:textId="6C85AA9B" w:rsidR="00BE725D" w:rsidRPr="00BE725D" w:rsidRDefault="00BE725D" w:rsidP="00BE725D">
      <w:pPr>
        <w:ind w:left="144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place_cell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design_1_i/</w:t>
      </w:r>
      <w:r w:rsidRPr="00BE725D">
        <w:rPr>
          <w:rFonts w:ascii="Consolas" w:hAnsi="Consolas" w:cs="Times New Roman"/>
          <w:sz w:val="18"/>
          <w:szCs w:val="18"/>
        </w:rPr>
        <w:t>…</w:t>
      </w:r>
      <w:r w:rsidRPr="00BE725D">
        <w:rPr>
          <w:rFonts w:ascii="Consolas" w:hAnsi="Consolas" w:cs="Times New Roman"/>
          <w:sz w:val="18"/>
          <w:szCs w:val="18"/>
        </w:rPr>
        <w:t>/inout2_3_inst SLICE_X[expr $data($j)]Y[expr 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]/B6LUT</w:t>
      </w:r>
    </w:p>
    <w:p w14:paraId="33713AF9" w14:textId="3B2345C5" w:rsidR="00BE725D" w:rsidRPr="00BE725D" w:rsidRDefault="00BE725D" w:rsidP="00BE725D">
      <w:pPr>
        <w:ind w:left="144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place_cell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design_1_i/</w:t>
      </w:r>
      <w:r w:rsidRPr="00BE725D">
        <w:rPr>
          <w:rFonts w:ascii="Consolas" w:hAnsi="Consolas" w:cs="Times New Roman"/>
          <w:sz w:val="18"/>
          <w:szCs w:val="18"/>
        </w:rPr>
        <w:t>…</w:t>
      </w:r>
      <w:r w:rsidRPr="00BE725D">
        <w:rPr>
          <w:rFonts w:ascii="Consolas" w:hAnsi="Consolas" w:cs="Times New Roman"/>
          <w:sz w:val="18"/>
          <w:szCs w:val="18"/>
        </w:rPr>
        <w:t>/inout2_5_inst SLICE_X[expr $data($j)]Y[expr $</w:t>
      </w:r>
      <w:proofErr w:type="spellStart"/>
      <w:r w:rsidRPr="00BE725D">
        <w:rPr>
          <w:rFonts w:ascii="Consolas" w:hAnsi="Consolas" w:cs="Times New Roman"/>
          <w:sz w:val="18"/>
          <w:szCs w:val="18"/>
        </w:rPr>
        <w:t>i</w:t>
      </w:r>
      <w:proofErr w:type="spellEnd"/>
      <w:r w:rsidRPr="00BE725D">
        <w:rPr>
          <w:rFonts w:ascii="Consolas" w:hAnsi="Consolas" w:cs="Times New Roman"/>
          <w:sz w:val="18"/>
          <w:szCs w:val="18"/>
        </w:rPr>
        <w:t>]/A6LUT</w:t>
      </w:r>
    </w:p>
    <w:p w14:paraId="19F02FEF" w14:textId="77777777" w:rsidR="00BE725D" w:rsidRPr="00BE725D" w:rsidRDefault="00BE725D" w:rsidP="00BE725D">
      <w:pPr>
        <w:ind w:left="1440"/>
        <w:rPr>
          <w:rFonts w:ascii="Consolas" w:hAnsi="Consolas" w:cs="Times New Roman"/>
          <w:sz w:val="18"/>
          <w:szCs w:val="18"/>
        </w:rPr>
      </w:pPr>
      <w:proofErr w:type="spellStart"/>
      <w:r w:rsidRPr="00BE725D">
        <w:rPr>
          <w:rFonts w:ascii="Consolas" w:hAnsi="Consolas" w:cs="Times New Roman"/>
          <w:sz w:val="18"/>
          <w:szCs w:val="18"/>
        </w:rPr>
        <w:t>incr</w:t>
      </w:r>
      <w:proofErr w:type="spellEnd"/>
      <w:r w:rsidRPr="00BE725D">
        <w:rPr>
          <w:rFonts w:ascii="Consolas" w:hAnsi="Consolas" w:cs="Times New Roman"/>
          <w:sz w:val="18"/>
          <w:szCs w:val="18"/>
        </w:rPr>
        <w:t xml:space="preserve"> count</w:t>
      </w:r>
    </w:p>
    <w:p w14:paraId="2E6BB69F" w14:textId="77777777" w:rsidR="00BE725D" w:rsidRPr="00BE725D" w:rsidRDefault="00BE725D" w:rsidP="00BE725D">
      <w:pPr>
        <w:ind w:left="720"/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}</w:t>
      </w:r>
    </w:p>
    <w:p w14:paraId="40488402" w14:textId="7549C095" w:rsidR="00BE725D" w:rsidRPr="00BE725D" w:rsidRDefault="00BE725D" w:rsidP="00BE725D">
      <w:pPr>
        <w:rPr>
          <w:rFonts w:ascii="Consolas" w:hAnsi="Consolas" w:cs="Times New Roman"/>
          <w:sz w:val="18"/>
          <w:szCs w:val="18"/>
        </w:rPr>
      </w:pPr>
      <w:r w:rsidRPr="00BE725D">
        <w:rPr>
          <w:rFonts w:ascii="Consolas" w:hAnsi="Consolas" w:cs="Times New Roman"/>
          <w:sz w:val="18"/>
          <w:szCs w:val="18"/>
        </w:rPr>
        <w:t>}</w:t>
      </w:r>
    </w:p>
    <w:p w14:paraId="73237969" w14:textId="77777777" w:rsidR="00BE725D" w:rsidRDefault="00BE725D">
      <w:pPr>
        <w:rPr>
          <w:rFonts w:ascii="Times New Roman" w:hAnsi="Times New Roman" w:cs="Times New Roman"/>
          <w:sz w:val="26"/>
          <w:szCs w:val="26"/>
        </w:rPr>
      </w:pPr>
    </w:p>
    <w:p w14:paraId="1B6A5D8C" w14:textId="1A27C059" w:rsidR="00BE725D" w:rsidRDefault="00BE725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detailed steps are on the next page.</w:t>
      </w: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6E16E7E8" w14:textId="60C25CAE" w:rsidR="00192CC3" w:rsidRDefault="007022F8">
      <w:pPr>
        <w:rPr>
          <w:rFonts w:ascii="Times New Roman" w:hAnsi="Times New Roman" w:cs="Times New Roman"/>
          <w:sz w:val="26"/>
          <w:szCs w:val="26"/>
        </w:rPr>
      </w:pPr>
      <w:r w:rsidRPr="007022F8">
        <w:rPr>
          <w:rFonts w:ascii="Times New Roman" w:hAnsi="Times New Roman" w:cs="Times New Roman"/>
          <w:sz w:val="26"/>
          <w:szCs w:val="26"/>
        </w:rPr>
        <w:lastRenderedPageBreak/>
        <w:t xml:space="preserve">To manually place </w:t>
      </w:r>
      <w:r>
        <w:rPr>
          <w:rFonts w:ascii="Times New Roman" w:hAnsi="Times New Roman" w:cs="Times New Roman"/>
          <w:sz w:val="26"/>
          <w:szCs w:val="26"/>
        </w:rPr>
        <w:t>components</w:t>
      </w:r>
      <w:r w:rsidRPr="007022F8">
        <w:rPr>
          <w:rFonts w:ascii="Times New Roman" w:hAnsi="Times New Roman" w:cs="Times New Roman"/>
          <w:sz w:val="26"/>
          <w:szCs w:val="26"/>
        </w:rPr>
        <w:t xml:space="preserve">, you can either </w:t>
      </w:r>
      <w:r>
        <w:rPr>
          <w:rFonts w:ascii="Times New Roman" w:hAnsi="Times New Roman" w:cs="Times New Roman"/>
          <w:sz w:val="26"/>
          <w:szCs w:val="26"/>
        </w:rPr>
        <w:t xml:space="preserve">use the GUI or the TCL command window in </w:t>
      </w:r>
      <w:proofErr w:type="spellStart"/>
      <w:r>
        <w:rPr>
          <w:rFonts w:ascii="Times New Roman" w:hAnsi="Times New Roman" w:cs="Times New Roman"/>
          <w:sz w:val="26"/>
          <w:szCs w:val="26"/>
        </w:rPr>
        <w:t>Vivado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27C2AEFE" w14:textId="1DA37C04" w:rsidR="004D6A17" w:rsidRDefault="004D6A1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ote: net=routing; cell=LUT or FF</w:t>
      </w:r>
    </w:p>
    <w:p w14:paraId="3A7F5243" w14:textId="09C4CCB1" w:rsidR="007022F8" w:rsidRDefault="007022F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GUI is good for small scale placement, here is how to do it:</w:t>
      </w:r>
    </w:p>
    <w:p w14:paraId="5DED6835" w14:textId="3E5D4CE4" w:rsidR="007022F8" w:rsidRDefault="007022F8" w:rsidP="007022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un Implementation on your design</w:t>
      </w:r>
    </w:p>
    <w:p w14:paraId="1C5BA564" w14:textId="3E3B550B" w:rsidR="007022F8" w:rsidRDefault="007022F8" w:rsidP="007022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pen Implemented Design, and you will see a window called “Device”</w:t>
      </w:r>
    </w:p>
    <w:p w14:paraId="053A63B0" w14:textId="29FFA82F" w:rsidR="007022F8" w:rsidRDefault="007022F8" w:rsidP="007022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ocate the component you want to manually place in the Device window</w:t>
      </w:r>
    </w:p>
    <w:p w14:paraId="4FE3EAE4" w14:textId="17C937D7" w:rsidR="007022F8" w:rsidRDefault="007022F8" w:rsidP="007022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 did this by going to the Netlist window, locate the component I am looking for</w:t>
      </w:r>
    </w:p>
    <w:p w14:paraId="1D700408" w14:textId="2DB8C987" w:rsidR="007022F8" w:rsidRDefault="007022F8" w:rsidP="007022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re will be two folders in the component’s subtree, one is called Nets, one is called Leaf Cells</w:t>
      </w:r>
    </w:p>
    <w:p w14:paraId="53DB3DDC" w14:textId="131C46E2" w:rsidR="007022F8" w:rsidRDefault="00254D9A" w:rsidP="007022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pen the Leaf Cells folder, select everything inside there</w:t>
      </w:r>
    </w:p>
    <w:p w14:paraId="3ED7F6D0" w14:textId="5A09EF57" w:rsidR="00254D9A" w:rsidRDefault="00254D9A" w:rsidP="007022F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LUTs and FFs will be selected and highlighted in white in the Device window</w:t>
      </w:r>
    </w:p>
    <w:p w14:paraId="19F59169" w14:textId="720DE86C" w:rsidR="00254D9A" w:rsidRPr="007022F8" w:rsidRDefault="00254D9A" w:rsidP="00254D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ow you can drag the component to anywhere that is not occupied</w:t>
      </w:r>
    </w:p>
    <w:p w14:paraId="71CF82A0" w14:textId="77777777" w:rsidR="007022F8" w:rsidRDefault="007022F8">
      <w:pPr>
        <w:rPr>
          <w:rFonts w:ascii="Times New Roman" w:hAnsi="Times New Roman" w:cs="Times New Roman"/>
          <w:sz w:val="26"/>
          <w:szCs w:val="26"/>
        </w:rPr>
      </w:pPr>
    </w:p>
    <w:p w14:paraId="6670580D" w14:textId="0CFC1DFB" w:rsidR="007022F8" w:rsidRDefault="007022F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TCL command is good for larger scale placement, especially if the placement follows some pattern</w:t>
      </w:r>
      <w:r w:rsidR="00254D9A">
        <w:rPr>
          <w:rFonts w:ascii="Times New Roman" w:hAnsi="Times New Roman" w:cs="Times New Roman"/>
          <w:sz w:val="26"/>
          <w:szCs w:val="26"/>
        </w:rPr>
        <w:t xml:space="preserve"> so that you can use loops to place them.</w:t>
      </w:r>
    </w:p>
    <w:p w14:paraId="790A5F7B" w14:textId="3E0FFDAC" w:rsidR="00254D9A" w:rsidRDefault="00254D9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two commands required are</w:t>
      </w:r>
    </w:p>
    <w:p w14:paraId="06838415" w14:textId="4A18992B" w:rsidR="00254D9A" w:rsidRDefault="00254D9A" w:rsidP="00254D9A">
      <w:pPr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unplace_cell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[CELL</w:t>
      </w:r>
      <w:r w:rsidR="005F1CA0">
        <w:rPr>
          <w:rFonts w:ascii="Times New Roman" w:hAnsi="Times New Roman" w:cs="Times New Roman"/>
          <w:sz w:val="26"/>
          <w:szCs w:val="26"/>
        </w:rPr>
        <w:t>_NAME</w:t>
      </w:r>
      <w:r>
        <w:rPr>
          <w:rFonts w:ascii="Times New Roman" w:hAnsi="Times New Roman" w:cs="Times New Roman"/>
          <w:sz w:val="26"/>
          <w:szCs w:val="26"/>
        </w:rPr>
        <w:t>]</w:t>
      </w:r>
    </w:p>
    <w:p w14:paraId="24B1740D" w14:textId="1AADC4FA" w:rsidR="00254D9A" w:rsidRDefault="00254D9A" w:rsidP="004D6A17">
      <w:pPr>
        <w:ind w:left="720"/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place_cell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CELL</w:t>
      </w:r>
      <w:r w:rsidR="005F1CA0">
        <w:rPr>
          <w:rFonts w:ascii="Times New Roman" w:hAnsi="Times New Roman" w:cs="Times New Roman"/>
          <w:sz w:val="26"/>
          <w:szCs w:val="26"/>
        </w:rPr>
        <w:t>_NAM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4D6A17">
        <w:rPr>
          <w:rFonts w:ascii="Times New Roman" w:hAnsi="Times New Roman" w:cs="Times New Roman"/>
          <w:sz w:val="26"/>
          <w:szCs w:val="26"/>
        </w:rPr>
        <w:t>SITE</w:t>
      </w:r>
    </w:p>
    <w:p w14:paraId="74D5312F" w14:textId="77777777" w:rsidR="004D6A17" w:rsidRDefault="004D6A17" w:rsidP="004D6A17">
      <w:pPr>
        <w:rPr>
          <w:rFonts w:ascii="Times New Roman" w:hAnsi="Times New Roman" w:cs="Times New Roman"/>
          <w:sz w:val="26"/>
          <w:szCs w:val="26"/>
        </w:rPr>
      </w:pPr>
    </w:p>
    <w:p w14:paraId="3F16EE44" w14:textId="17E9A277" w:rsidR="00254D9A" w:rsidRDefault="00254D9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general workflow is this:</w:t>
      </w:r>
    </w:p>
    <w:p w14:paraId="6BD3C6A6" w14:textId="76638C19" w:rsidR="00254D9A" w:rsidRDefault="00254D9A" w:rsidP="00254D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un Implementation on your design</w:t>
      </w:r>
    </w:p>
    <w:p w14:paraId="4362B1D9" w14:textId="29ECBA44" w:rsidR="00254D9A" w:rsidRDefault="00254D9A" w:rsidP="00254D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pen Implemented Design</w:t>
      </w:r>
    </w:p>
    <w:p w14:paraId="538B5969" w14:textId="77777777" w:rsidR="00973EA7" w:rsidRDefault="00973EA7" w:rsidP="00973E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cide where you want to place the component</w:t>
      </w:r>
    </w:p>
    <w:p w14:paraId="79B29858" w14:textId="32B5D6DF" w:rsidR="00973EA7" w:rsidRDefault="00973EA7" w:rsidP="00973E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Unplace all the </w:t>
      </w:r>
      <w:r>
        <w:rPr>
          <w:rFonts w:ascii="Times New Roman" w:hAnsi="Times New Roman" w:cs="Times New Roman"/>
          <w:sz w:val="26"/>
          <w:szCs w:val="26"/>
        </w:rPr>
        <w:t>cells in that region</w:t>
      </w:r>
    </w:p>
    <w:p w14:paraId="0500E495" w14:textId="5D1525E7" w:rsidR="00973EA7" w:rsidRDefault="00973EA7" w:rsidP="00973EA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termine the slice’s x-coordinate and y-coordinate</w:t>
      </w:r>
    </w:p>
    <w:p w14:paraId="023496FF" w14:textId="557BCCBA" w:rsidR="00973EA7" w:rsidRDefault="00973EA7" w:rsidP="00973EA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nplace cells by running this command:</w:t>
      </w:r>
    </w:p>
    <w:p w14:paraId="0F5BED42" w14:textId="24C9654C" w:rsidR="00973EA7" w:rsidRDefault="00973EA7" w:rsidP="00973EA7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973EA7">
        <w:rPr>
          <w:rFonts w:ascii="Times New Roman" w:hAnsi="Times New Roman" w:cs="Times New Roman"/>
          <w:sz w:val="26"/>
          <w:szCs w:val="26"/>
        </w:rPr>
        <w:t>unplace_cell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[</w:t>
      </w:r>
      <w:proofErr w:type="spellStart"/>
      <w:r w:rsidRPr="00973EA7">
        <w:rPr>
          <w:rFonts w:ascii="Times New Roman" w:hAnsi="Times New Roman" w:cs="Times New Roman"/>
          <w:sz w:val="26"/>
          <w:szCs w:val="26"/>
        </w:rPr>
        <w:t>get_cells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-of [</w:t>
      </w:r>
      <w:proofErr w:type="spellStart"/>
      <w:r w:rsidRPr="00973EA7">
        <w:rPr>
          <w:rFonts w:ascii="Times New Roman" w:hAnsi="Times New Roman" w:cs="Times New Roman"/>
          <w:sz w:val="26"/>
          <w:szCs w:val="26"/>
        </w:rPr>
        <w:t>get_sites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73EA7">
        <w:rPr>
          <w:rFonts w:ascii="Times New Roman" w:hAnsi="Times New Roman" w:cs="Times New Roman"/>
          <w:sz w:val="26"/>
          <w:szCs w:val="26"/>
        </w:rPr>
        <w:t>SLICE_X</w:t>
      </w:r>
      <w:r>
        <w:rPr>
          <w:rFonts w:ascii="Times New Roman" w:hAnsi="Times New Roman" w:cs="Times New Roman"/>
          <w:sz w:val="26"/>
          <w:szCs w:val="26"/>
        </w:rPr>
        <w:t>x</w:t>
      </w:r>
      <w:proofErr w:type="spellEnd"/>
      <w:r>
        <w:rPr>
          <w:rFonts w:ascii="Times New Roman" w:hAnsi="Times New Roman" w:cs="Times New Roman"/>
          <w:sz w:val="26"/>
          <w:szCs w:val="26"/>
        </w:rPr>
        <w:t>-</w:t>
      </w:r>
      <w:proofErr w:type="spellStart"/>
      <w:r>
        <w:rPr>
          <w:rFonts w:ascii="Times New Roman" w:hAnsi="Times New Roman" w:cs="Times New Roman"/>
          <w:sz w:val="26"/>
          <w:szCs w:val="26"/>
        </w:rPr>
        <w:t>coordinate</w:t>
      </w:r>
      <w:r w:rsidRPr="00973EA7">
        <w:rPr>
          <w:rFonts w:ascii="Times New Roman" w:hAnsi="Times New Roman" w:cs="Times New Roman"/>
          <w:sz w:val="26"/>
          <w:szCs w:val="26"/>
        </w:rPr>
        <w:t>Y</w:t>
      </w:r>
      <w:r>
        <w:rPr>
          <w:rFonts w:ascii="Times New Roman" w:hAnsi="Times New Roman" w:cs="Times New Roman"/>
          <w:sz w:val="26"/>
          <w:szCs w:val="26"/>
        </w:rPr>
        <w:t>y</w:t>
      </w:r>
      <w:proofErr w:type="spellEnd"/>
      <w:r>
        <w:rPr>
          <w:rFonts w:ascii="Times New Roman" w:hAnsi="Times New Roman" w:cs="Times New Roman"/>
          <w:sz w:val="26"/>
          <w:szCs w:val="26"/>
        </w:rPr>
        <w:t>-coordinate</w:t>
      </w:r>
      <w:r w:rsidRPr="00973EA7">
        <w:rPr>
          <w:rFonts w:ascii="Times New Roman" w:hAnsi="Times New Roman" w:cs="Times New Roman"/>
          <w:sz w:val="26"/>
          <w:szCs w:val="26"/>
        </w:rPr>
        <w:t>]]</w:t>
      </w:r>
    </w:p>
    <w:p w14:paraId="5D3FCE4D" w14:textId="32185BFA" w:rsidR="00973EA7" w:rsidRDefault="00973EA7" w:rsidP="00973EA7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or example, if the slice is: x=100, y=200, the command is</w:t>
      </w:r>
    </w:p>
    <w:p w14:paraId="6B8D638E" w14:textId="02B30200" w:rsidR="00973EA7" w:rsidRDefault="00973EA7" w:rsidP="00973EA7">
      <w:pPr>
        <w:pStyle w:val="ListParagraph"/>
        <w:ind w:left="2160" w:firstLine="720"/>
        <w:rPr>
          <w:rFonts w:ascii="Times New Roman" w:hAnsi="Times New Roman" w:cs="Times New Roman"/>
          <w:sz w:val="26"/>
          <w:szCs w:val="26"/>
        </w:rPr>
      </w:pPr>
      <w:proofErr w:type="spellStart"/>
      <w:r w:rsidRPr="00973EA7">
        <w:rPr>
          <w:rFonts w:ascii="Times New Roman" w:hAnsi="Times New Roman" w:cs="Times New Roman"/>
          <w:sz w:val="26"/>
          <w:szCs w:val="26"/>
        </w:rPr>
        <w:t>unplace_cell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[</w:t>
      </w:r>
      <w:proofErr w:type="spellStart"/>
      <w:r w:rsidRPr="00973EA7">
        <w:rPr>
          <w:rFonts w:ascii="Times New Roman" w:hAnsi="Times New Roman" w:cs="Times New Roman"/>
          <w:sz w:val="26"/>
          <w:szCs w:val="26"/>
        </w:rPr>
        <w:t>get_cells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-of [</w:t>
      </w:r>
      <w:proofErr w:type="spellStart"/>
      <w:r w:rsidRPr="00973EA7">
        <w:rPr>
          <w:rFonts w:ascii="Times New Roman" w:hAnsi="Times New Roman" w:cs="Times New Roman"/>
          <w:sz w:val="26"/>
          <w:szCs w:val="26"/>
        </w:rPr>
        <w:t>get_sites</w:t>
      </w:r>
      <w:proofErr w:type="spellEnd"/>
      <w:r w:rsidRPr="00973EA7">
        <w:rPr>
          <w:rFonts w:ascii="Times New Roman" w:hAnsi="Times New Roman" w:cs="Times New Roman"/>
          <w:sz w:val="26"/>
          <w:szCs w:val="26"/>
        </w:rPr>
        <w:t xml:space="preserve"> SLICE_X</w:t>
      </w:r>
      <w:r>
        <w:rPr>
          <w:rFonts w:ascii="Times New Roman" w:hAnsi="Times New Roman" w:cs="Times New Roman"/>
          <w:sz w:val="26"/>
          <w:szCs w:val="26"/>
        </w:rPr>
        <w:t>100</w:t>
      </w:r>
      <w:r w:rsidRPr="00973EA7">
        <w:rPr>
          <w:rFonts w:ascii="Times New Roman" w:hAnsi="Times New Roman" w:cs="Times New Roman"/>
          <w:sz w:val="26"/>
          <w:szCs w:val="26"/>
        </w:rPr>
        <w:t>Y</w:t>
      </w:r>
      <w:r>
        <w:rPr>
          <w:rFonts w:ascii="Times New Roman" w:hAnsi="Times New Roman" w:cs="Times New Roman"/>
          <w:sz w:val="26"/>
          <w:szCs w:val="26"/>
        </w:rPr>
        <w:t>200</w:t>
      </w:r>
      <w:r w:rsidRPr="00973EA7">
        <w:rPr>
          <w:rFonts w:ascii="Times New Roman" w:hAnsi="Times New Roman" w:cs="Times New Roman"/>
          <w:sz w:val="26"/>
          <w:szCs w:val="26"/>
        </w:rPr>
        <w:t>]]</w:t>
      </w:r>
    </w:p>
    <w:p w14:paraId="28607891" w14:textId="36C64AD5" w:rsidR="00973EA7" w:rsidRPr="00973EA7" w:rsidRDefault="00973EA7" w:rsidP="00973EA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 loops to unplace more cells</w:t>
      </w:r>
      <w:r w:rsidR="005F1CA0">
        <w:rPr>
          <w:rFonts w:ascii="Times New Roman" w:hAnsi="Times New Roman" w:cs="Times New Roman"/>
          <w:sz w:val="26"/>
          <w:szCs w:val="26"/>
        </w:rPr>
        <w:t xml:space="preserve"> if necessary</w:t>
      </w:r>
    </w:p>
    <w:p w14:paraId="4EAA8407" w14:textId="23D96BE3" w:rsidR="004D6A17" w:rsidRDefault="004D6A17" w:rsidP="00254D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Find the names of the cells in the component</w:t>
      </w:r>
    </w:p>
    <w:p w14:paraId="7F7D6EB0" w14:textId="0D7B2B8D" w:rsidR="00254D9A" w:rsidRDefault="004D6A17" w:rsidP="004D6A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Go to the Netlist window, locate the component you are looking for</w:t>
      </w:r>
    </w:p>
    <w:p w14:paraId="17B9108B" w14:textId="0856652A" w:rsidR="004D6A17" w:rsidRDefault="004D6A17" w:rsidP="004D6A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re will be two folders in the component’s subtree, one is called Nets, one is called Leaf Cells</w:t>
      </w:r>
    </w:p>
    <w:p w14:paraId="4942836F" w14:textId="7573C203" w:rsidR="004D6A17" w:rsidRDefault="004D6A17" w:rsidP="004D6A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pen the Leaf Cells folder</w:t>
      </w:r>
    </w:p>
    <w:p w14:paraId="74E6F169" w14:textId="2098FF2B" w:rsidR="004D6A17" w:rsidRDefault="004D6A17" w:rsidP="004D6A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elect a cell, right click, select Cell Properties</w:t>
      </w:r>
    </w:p>
    <w:p w14:paraId="2881E399" w14:textId="379ABDF9" w:rsidR="004D6A17" w:rsidRDefault="004D6A17" w:rsidP="004D6A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name attribute is the name of the cell (it looks like a path to the cell)</w:t>
      </w:r>
    </w:p>
    <w:p w14:paraId="4676D82B" w14:textId="2A52636A" w:rsidR="00973EA7" w:rsidRDefault="00973EA7" w:rsidP="00973E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lace cells</w:t>
      </w:r>
    </w:p>
    <w:p w14:paraId="7A34BEC7" w14:textId="110592B1" w:rsidR="005F1CA0" w:rsidRDefault="005F1CA0" w:rsidP="00973EA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ach site in a slice has a name, you can see the name by placing your cursor over the site</w:t>
      </w:r>
    </w:p>
    <w:p w14:paraId="35BCAE41" w14:textId="7DA60870" w:rsidR="00973EA7" w:rsidRDefault="005F1CA0" w:rsidP="005F1CA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5F1CA0">
        <w:rPr>
          <w:rFonts w:ascii="Times New Roman" w:hAnsi="Times New Roman" w:cs="Times New Roman"/>
          <w:sz w:val="26"/>
          <w:szCs w:val="26"/>
        </w:rPr>
        <w:lastRenderedPageBreak/>
        <w:t>place_cell</w:t>
      </w:r>
      <w:proofErr w:type="spellEnd"/>
      <w:r w:rsidRPr="005F1CA0">
        <w:rPr>
          <w:rFonts w:ascii="Times New Roman" w:hAnsi="Times New Roman" w:cs="Times New Roman"/>
          <w:sz w:val="26"/>
          <w:szCs w:val="26"/>
        </w:rPr>
        <w:t xml:space="preserve"> design_1_i/</w:t>
      </w:r>
      <w:r>
        <w:rPr>
          <w:rFonts w:ascii="Times New Roman" w:hAnsi="Times New Roman" w:cs="Times New Roman"/>
          <w:sz w:val="26"/>
          <w:szCs w:val="26"/>
        </w:rPr>
        <w:t>…</w:t>
      </w:r>
      <w:r w:rsidRPr="005F1CA0">
        <w:rPr>
          <w:rFonts w:ascii="Times New Roman" w:hAnsi="Times New Roman" w:cs="Times New Roman"/>
          <w:sz w:val="26"/>
          <w:szCs w:val="26"/>
        </w:rPr>
        <w:t>/inout2_1_inst SLICE_X</w:t>
      </w:r>
      <w:r>
        <w:rPr>
          <w:rFonts w:ascii="Times New Roman" w:hAnsi="Times New Roman" w:cs="Times New Roman"/>
          <w:sz w:val="26"/>
          <w:szCs w:val="26"/>
        </w:rPr>
        <w:t>72</w:t>
      </w:r>
      <w:r w:rsidRPr="005F1CA0">
        <w:rPr>
          <w:rFonts w:ascii="Times New Roman" w:hAnsi="Times New Roman" w:cs="Times New Roman"/>
          <w:sz w:val="26"/>
          <w:szCs w:val="26"/>
        </w:rPr>
        <w:t>Y</w:t>
      </w:r>
      <w:r>
        <w:rPr>
          <w:rFonts w:ascii="Times New Roman" w:hAnsi="Times New Roman" w:cs="Times New Roman"/>
          <w:sz w:val="26"/>
          <w:szCs w:val="26"/>
        </w:rPr>
        <w:t>30</w:t>
      </w:r>
      <w:r w:rsidRPr="005F1CA0">
        <w:rPr>
          <w:rFonts w:ascii="Times New Roman" w:hAnsi="Times New Roman" w:cs="Times New Roman"/>
          <w:sz w:val="26"/>
          <w:szCs w:val="26"/>
        </w:rPr>
        <w:t>/C6LUT</w:t>
      </w:r>
    </w:p>
    <w:p w14:paraId="659EA174" w14:textId="48A0DFD9" w:rsidR="005F1CA0" w:rsidRDefault="005F1CA0" w:rsidP="005F1CA0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is command places a cell called “</w:t>
      </w:r>
      <w:r w:rsidRPr="005F1CA0">
        <w:rPr>
          <w:rFonts w:ascii="Times New Roman" w:hAnsi="Times New Roman" w:cs="Times New Roman"/>
          <w:sz w:val="26"/>
          <w:szCs w:val="26"/>
        </w:rPr>
        <w:t>design_1_i/</w:t>
      </w:r>
      <w:r>
        <w:rPr>
          <w:rFonts w:ascii="Times New Roman" w:hAnsi="Times New Roman" w:cs="Times New Roman"/>
          <w:sz w:val="26"/>
          <w:szCs w:val="26"/>
        </w:rPr>
        <w:t>…</w:t>
      </w:r>
      <w:r w:rsidRPr="005F1CA0">
        <w:rPr>
          <w:rFonts w:ascii="Times New Roman" w:hAnsi="Times New Roman" w:cs="Times New Roman"/>
          <w:sz w:val="26"/>
          <w:szCs w:val="26"/>
        </w:rPr>
        <w:t>/inout2_1_inst</w:t>
      </w:r>
      <w:r>
        <w:rPr>
          <w:rFonts w:ascii="Times New Roman" w:hAnsi="Times New Roman" w:cs="Times New Roman"/>
          <w:sz w:val="26"/>
          <w:szCs w:val="26"/>
        </w:rPr>
        <w:t>” at a site (C6LUT) in the slice (coordinate=72,30)</w:t>
      </w:r>
    </w:p>
    <w:p w14:paraId="37BC2807" w14:textId="0363FF88" w:rsidR="005F1CA0" w:rsidRDefault="005F1CA0" w:rsidP="005F1CA0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 loops to place more cells if necessary</w:t>
      </w:r>
    </w:p>
    <w:p w14:paraId="2E4EC5F8" w14:textId="462D386D" w:rsidR="00D61248" w:rsidRDefault="00D61248" w:rsidP="00D61248">
      <w:pPr>
        <w:rPr>
          <w:rFonts w:ascii="Times New Roman" w:hAnsi="Times New Roman" w:cs="Times New Roman"/>
          <w:sz w:val="26"/>
          <w:szCs w:val="26"/>
        </w:rPr>
      </w:pPr>
    </w:p>
    <w:p w14:paraId="4FDA9047" w14:textId="77777777" w:rsidR="00D61248" w:rsidRDefault="00D61248" w:rsidP="00D61248">
      <w:pPr>
        <w:rPr>
          <w:rFonts w:ascii="Times New Roman" w:hAnsi="Times New Roman" w:cs="Times New Roman"/>
          <w:sz w:val="26"/>
          <w:szCs w:val="26"/>
        </w:rPr>
      </w:pPr>
    </w:p>
    <w:p w14:paraId="33A6FE7D" w14:textId="7573C2CD" w:rsidR="00D61248" w:rsidRDefault="00D61248" w:rsidP="00D6124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ince I chose places that have identically routing resources, I did not do anything for the routing manually. However, I did find a possible example of doing manual routing, but I did not try it.</w:t>
      </w:r>
    </w:p>
    <w:p w14:paraId="20D69776" w14:textId="77777777" w:rsidR="00D61248" w:rsidRDefault="00D61248" w:rsidP="00D61248">
      <w:r>
        <w:rPr>
          <w:rFonts w:ascii="Times New Roman" w:hAnsi="Times New Roman" w:cs="Times New Roman"/>
          <w:sz w:val="26"/>
          <w:szCs w:val="26"/>
        </w:rPr>
        <w:t>Here is the link to the PDF:</w:t>
      </w:r>
      <w:r w:rsidRPr="00D61248">
        <w:rPr>
          <w:rFonts w:ascii="Times New Roman" w:hAnsi="Times New Roman" w:cs="Times New Roman"/>
          <w:sz w:val="26"/>
          <w:szCs w:val="26"/>
        </w:rPr>
        <w:t xml:space="preserve"> </w:t>
      </w:r>
      <w:hyperlink r:id="rId5" w:history="1">
        <w:r w:rsidRPr="00D61248">
          <w:rPr>
            <w:rStyle w:val="Hyperlink"/>
            <w:rFonts w:ascii="Times New Roman" w:hAnsi="Times New Roman" w:cs="Times New Roman"/>
            <w:sz w:val="26"/>
            <w:szCs w:val="26"/>
          </w:rPr>
          <w:t>https://www.xilinx.com/support/documentation/sw_manuals/xilinx2019_2/ug986-vivado-tutorial-implementation.pdf</w:t>
        </w:r>
      </w:hyperlink>
    </w:p>
    <w:p w14:paraId="75052C14" w14:textId="1AD9C0C2" w:rsidR="00D61248" w:rsidRDefault="00D61248" w:rsidP="00D6124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example is in Lab3/Step5.</w:t>
      </w:r>
    </w:p>
    <w:p w14:paraId="2EC49AC9" w14:textId="4772CF5C" w:rsidR="00BE725D" w:rsidRDefault="00BE725D" w:rsidP="00D61248">
      <w:pPr>
        <w:rPr>
          <w:rFonts w:ascii="Times New Roman" w:hAnsi="Times New Roman" w:cs="Times New Roman"/>
          <w:sz w:val="26"/>
          <w:szCs w:val="26"/>
        </w:rPr>
      </w:pPr>
    </w:p>
    <w:p w14:paraId="1A89DB0F" w14:textId="56E3E857" w:rsidR="00BE725D" w:rsidRDefault="00BE725D" w:rsidP="00D61248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ference:</w:t>
      </w:r>
    </w:p>
    <w:p w14:paraId="0055278D" w14:textId="2B13CCC0" w:rsidR="00BE725D" w:rsidRDefault="00BE725D" w:rsidP="00D61248">
      <w:pPr>
        <w:rPr>
          <w:rFonts w:ascii="Times New Roman" w:hAnsi="Times New Roman" w:cs="Times New Roman"/>
          <w:sz w:val="26"/>
          <w:szCs w:val="26"/>
        </w:rPr>
      </w:pPr>
      <w:hyperlink r:id="rId6" w:history="1">
        <w:r w:rsidRPr="00D61248">
          <w:rPr>
            <w:rStyle w:val="Hyperlink"/>
            <w:rFonts w:ascii="Times New Roman" w:hAnsi="Times New Roman" w:cs="Times New Roman"/>
            <w:sz w:val="26"/>
            <w:szCs w:val="26"/>
          </w:rPr>
          <w:t>https://www.xilinx.com/support/documentation/sw_manuals/xilinx2019_2/ug986-vivado-tutorial-implementation.pdf</w:t>
        </w:r>
      </w:hyperlink>
    </w:p>
    <w:p w14:paraId="31A2B96B" w14:textId="1DE69306" w:rsidR="00BE725D" w:rsidRPr="00BE725D" w:rsidRDefault="00BE725D" w:rsidP="00D61248">
      <w:pPr>
        <w:rPr>
          <w:rFonts w:ascii="Times New Roman" w:hAnsi="Times New Roman" w:cs="Times New Roman"/>
          <w:sz w:val="26"/>
          <w:szCs w:val="26"/>
        </w:rPr>
      </w:pPr>
      <w:hyperlink r:id="rId7" w:history="1">
        <w:r w:rsidRPr="00BE725D">
          <w:rPr>
            <w:rStyle w:val="Hyperlink"/>
            <w:rFonts w:ascii="Times New Roman" w:hAnsi="Times New Roman" w:cs="Times New Roman"/>
            <w:sz w:val="26"/>
            <w:szCs w:val="26"/>
          </w:rPr>
          <w:t>http://www.cs.cmu.edu/~tanja/Lectures/JRTkDoc/JanusBasics/BasicTcl.html</w:t>
        </w:r>
      </w:hyperlink>
    </w:p>
    <w:sectPr w:rsidR="00BE725D" w:rsidRPr="00BE725D" w:rsidSect="00973E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E7345"/>
    <w:multiLevelType w:val="hybridMultilevel"/>
    <w:tmpl w:val="E87090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14917"/>
    <w:multiLevelType w:val="hybridMultilevel"/>
    <w:tmpl w:val="19924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144BD0"/>
    <w:multiLevelType w:val="hybridMultilevel"/>
    <w:tmpl w:val="DAE88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01501D"/>
    <w:multiLevelType w:val="hybridMultilevel"/>
    <w:tmpl w:val="F7A04186"/>
    <w:lvl w:ilvl="0" w:tplc="FA565E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DaxtLQwtbCwNDNU0lEKTi0uzszPAykwrAUA8eBeciwAAAA="/>
  </w:docVars>
  <w:rsids>
    <w:rsidRoot w:val="00CA43E9"/>
    <w:rsid w:val="00192CC3"/>
    <w:rsid w:val="00254D9A"/>
    <w:rsid w:val="004D6A17"/>
    <w:rsid w:val="005F1CA0"/>
    <w:rsid w:val="007022F8"/>
    <w:rsid w:val="00973EA7"/>
    <w:rsid w:val="00BE725D"/>
    <w:rsid w:val="00CA43E9"/>
    <w:rsid w:val="00D61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D3DEE"/>
  <w15:chartTrackingRefBased/>
  <w15:docId w15:val="{BB1F1C9C-54C3-4AF7-95C1-4947FAB3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22F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612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s.cmu.edu/~tanja/Lectures/JRTkDoc/JanusBasics/BasicTc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xilinx.com/support/documentation/sw_manuals/xilinx2019_2/ug986-vivado-tutorial-implementation.pdf" TargetMode="External"/><Relationship Id="rId5" Type="http://schemas.openxmlformats.org/officeDocument/2006/relationships/hyperlink" Target="https://www.xilinx.com/support/documentation/sw_manuals/xilinx2019_2/ug986-vivado-tutorial-implementation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Shida</dc:creator>
  <cp:keywords/>
  <dc:description/>
  <cp:lastModifiedBy>Yang,Shida</cp:lastModifiedBy>
  <cp:revision>4</cp:revision>
  <cp:lastPrinted>2020-04-28T03:14:00Z</cp:lastPrinted>
  <dcterms:created xsi:type="dcterms:W3CDTF">2020-04-28T02:11:00Z</dcterms:created>
  <dcterms:modified xsi:type="dcterms:W3CDTF">2020-04-28T03:17:00Z</dcterms:modified>
</cp:coreProperties>
</file>